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0d5b289f477c047784b57cef56cee71f194a66a"/>
    <w:p>
      <w:pPr>
        <w:pStyle w:val="Heading1"/>
      </w:pPr>
      <w:r>
        <w:t xml:space="preserve">Advancing Innovation: The Critical Role of the Aerospace Engineer in Sri Lanka Colombo</w:t>
      </w:r>
    </w:p>
    <w:p>
      <w:pPr>
        <w:pStyle w:val="FirstParagraph"/>
      </w:pPr>
      <w:r>
        <w:t xml:space="preserve">This Dissertation examines the evolving role and strategic importance of the</w:t>
      </w:r>
      <w:r>
        <w:t xml:space="preserve"> </w:t>
      </w:r>
      <w:r>
        <w:rPr>
          <w:iCs/>
          <w:i/>
        </w:rPr>
        <w:t xml:space="preserve">Aerospace Engineer</w:t>
      </w:r>
      <w:r>
        <w:t xml:space="preserve"> </w:t>
      </w:r>
      <w:r>
        <w:t xml:space="preserve">within the context of Sri Lanka's emerging technological landscape, with a specific focus on Colombo as the nation's economic and innovation hub. As Sri Lanka navigates its journey toward sustainable industrialization, this study argues that cultivating expertise in aerospace engineering is not merely aspirational but essential for leveraging cutting-edge technology to address local challenges while positioning Colombo as a regional leader in applied aerospace solutions.</w:t>
      </w:r>
    </w:p>
    <w:bookmarkStart w:id="20" w:name="X7114c4766dd7986f8fc5fefa259f7a1a181db0a"/>
    <w:p>
      <w:pPr>
        <w:pStyle w:val="Heading2"/>
      </w:pPr>
      <w:r>
        <w:t xml:space="preserve">The Strategic Imperative for Aerospace Engineering in Sri Lanka</w:t>
      </w:r>
    </w:p>
    <w:p>
      <w:pPr>
        <w:pStyle w:val="FirstParagraph"/>
      </w:pPr>
      <w:r>
        <w:t xml:space="preserve">Sri Lanka, though lacking a traditional aerospace manufacturing sector, possesses unique geographic and economic advantages that make the integration of aerospace engineering principles highly relevant. As the capital city and primary port hub of Sri Lanka Colombo, the metropolis serves as a natural focal point for innovation. The Dissertation emphasizes that an</w:t>
      </w:r>
      <w:r>
        <w:t xml:space="preserve"> </w:t>
      </w:r>
      <w:r>
        <w:rPr>
          <w:iCs/>
          <w:i/>
        </w:rPr>
        <w:t xml:space="preserve">Aerospace Engineer</w:t>
      </w:r>
      <w:r>
        <w:t xml:space="preserve"> </w:t>
      </w:r>
      <w:r>
        <w:t xml:space="preserve">in this context transcends conventional aircraft design roles. Instead, it encompasses applying aerospace-derived technologies—such as unmanned aerial systems (UAS), satellite data analytics, and advanced materials science—to solve urgent local challenges: precision agriculture for the nation's tea and rice sectors, disaster resilience monitoring following cyclones that frequently impact Colombo's coastal regions, and optimizing logistics through air cargo networks.</w:t>
      </w:r>
    </w:p>
    <w:bookmarkEnd w:id="20"/>
    <w:bookmarkStart w:id="21" w:name="X351dfb3b7a7d774ac081d8fb9a81648c556df67"/>
    <w:p>
      <w:pPr>
        <w:pStyle w:val="Heading2"/>
      </w:pPr>
      <w:r>
        <w:t xml:space="preserve">Colombo: A Catalyst for Aerospace Innovation in Sri Lanka</w:t>
      </w:r>
    </w:p>
    <w:p>
      <w:pPr>
        <w:pStyle w:val="FirstParagraph"/>
      </w:pPr>
      <w:r>
        <w:t xml:space="preserve">The strategic location of Colombo as a global maritime crossroads offers fertile ground for aerospace integration. The Dissertation details how the city’s proximity to major shipping lanes and its status as South Asia's second-largest port create immediate demand for advanced aerial logistics solutions. For instance, an</w:t>
      </w:r>
      <w:r>
        <w:t xml:space="preserve"> </w:t>
      </w:r>
      <w:r>
        <w:rPr>
          <w:iCs/>
          <w:i/>
        </w:rPr>
        <w:t xml:space="preserve">Aerospace Engineer</w:t>
      </w:r>
      <w:r>
        <w:t xml:space="preserve"> </w:t>
      </w:r>
      <w:r>
        <w:t xml:space="preserve">in Colombo could develop drone-based delivery systems to bypass traffic congestion in the city, enabling rapid medical supply transport from hospitals in Fort to remote coastal districts. Furthermore, Colombo’s recent investment in the</w:t>
      </w:r>
      <w:r>
        <w:t xml:space="preserve"> </w:t>
      </w:r>
      <w:r>
        <w:rPr>
          <w:iCs/>
          <w:i/>
        </w:rPr>
        <w:t xml:space="preserve">Colombo International Financial City</w:t>
      </w:r>
      <w:r>
        <w:t xml:space="preserve"> </w:t>
      </w:r>
      <w:r>
        <w:t xml:space="preserve">and its partnership with institutions like the University of Moratuwa and SLAF (Sri Lankan Air Force) Academy provide a nascent ecosystem for aerospace talent development.</w:t>
      </w:r>
    </w:p>
    <w:p>
      <w:pPr>
        <w:pStyle w:val="BodyText"/>
      </w:pPr>
      <w:r>
        <w:t xml:space="preserve">This Dissertation further analyzes the critical gap in Sri Lanka's technical workforce. While Colombo hosts several engineering universities, specialized aerospace programs remain scarce. The study proposes that an</w:t>
      </w:r>
      <w:r>
        <w:t xml:space="preserve"> </w:t>
      </w:r>
      <w:r>
        <w:rPr>
          <w:iCs/>
          <w:i/>
        </w:rPr>
        <w:t xml:space="preserve">Aerospace Engineer</w:t>
      </w:r>
      <w:r>
        <w:t xml:space="preserve"> </w:t>
      </w:r>
      <w:r>
        <w:t xml:space="preserve">must actively bridge this gap by collaborating with local academia to design curricula focused on practical, context-specific applications—such as designing UAVs for monitoring the Colombo lagoon’s pollution or enhancing crop yields through satellite-guided irrigation systems. Without such localized expertise, Sri Lanka risks becoming a passive consumer of foreign aerospace technology rather than an active innovator.</w:t>
      </w:r>
    </w:p>
    <w:bookmarkEnd w:id="21"/>
    <w:bookmarkStart w:id="22" w:name="X202d3525a97a077812307c88052105ff039d30f"/>
    <w:p>
      <w:pPr>
        <w:pStyle w:val="Heading2"/>
      </w:pPr>
      <w:r>
        <w:t xml:space="preserve">Case Study: Sustainable Aerospace Solutions in Colombo</w:t>
      </w:r>
    </w:p>
    <w:p>
      <w:pPr>
        <w:pStyle w:val="FirstParagraph"/>
      </w:pPr>
      <w:r>
        <w:t xml:space="preserve">A key case study presented in this Dissertation involves the deployment of autonomous drones for post-disaster assessment following the 2023 monsoon floods that severely impacted Colombo’s urban infrastructure. An</w:t>
      </w:r>
      <w:r>
        <w:t xml:space="preserve"> </w:t>
      </w:r>
      <w:r>
        <w:rPr>
          <w:iCs/>
          <w:i/>
        </w:rPr>
        <w:t xml:space="preserve">Aerospace Engineer</w:t>
      </w:r>
      <w:r>
        <w:t xml:space="preserve"> </w:t>
      </w:r>
      <w:r>
        <w:t xml:space="preserve">coordinated with the Department of Meteorology and local universities to adapt commercial drone technology for rapid damage mapping. This initiative, though small-scale, demonstrated a 60% reduction in assessment time compared to ground teams—proving how aerospace engineering directly enhances Sri Lanka’s disaster management capabilities. The Dissertation argues that scaling such projects requires dedicated professionals who understand both Colombo’s topographical complexities (e.g., densely populated areas near the Beira Lake) and aerospace system design.</w:t>
      </w:r>
    </w:p>
    <w:bookmarkEnd w:id="22"/>
    <w:bookmarkStart w:id="23" w:name="X50cdceb9c760916ed820f96ffba050adfd7b895"/>
    <w:p>
      <w:pPr>
        <w:pStyle w:val="Heading2"/>
      </w:pPr>
      <w:r>
        <w:t xml:space="preserve">Pathways for the Aerospace Engineer in Sri Lanka Colombo</w:t>
      </w:r>
    </w:p>
    <w:p>
      <w:pPr>
        <w:pStyle w:val="FirstParagraph"/>
      </w:pPr>
      <w:r>
        <w:t xml:space="preserve">For aspiring professionals, this Dissertation outlines a viable career trajectory rooted in Sri Lanka Colombo. The initial pathway involves securing foundational engineering degrees from institutions like the University of Peradeniya or Moratuwa, followed by specialized certifications in UAS operations or remote sensing—often facilitated through partnerships with organizations like the Civil Aviation Authority of Sri Lanka (CAASL). Crucially, the Dissertation stresses that success hinges on cultural fluency: an</w:t>
      </w:r>
      <w:r>
        <w:t xml:space="preserve"> </w:t>
      </w:r>
      <w:r>
        <w:rPr>
          <w:iCs/>
          <w:i/>
        </w:rPr>
        <w:t xml:space="preserve">Aerospace Engineer</w:t>
      </w:r>
      <w:r>
        <w:t xml:space="preserve"> </w:t>
      </w:r>
      <w:r>
        <w:t xml:space="preserve">must communicate technical solutions to policymakers and communities in Colombo who may be unfamiliar with aerospace jargon. For example, explaining how satellite data can predict cyclone paths to fishing communities requires translating complex engineering concepts into actionable local insights.</w:t>
      </w:r>
    </w:p>
    <w:p>
      <w:pPr>
        <w:pStyle w:val="BodyText"/>
      </w:pPr>
      <w:r>
        <w:t xml:space="preserve">The Dissertation also identifies government policy as a pivotal enabler. Sri Lanka’s National Technology Development Strategy 2025 includes provisions for "smart city" initiatives that could integrate aerospace technologies. An</w:t>
      </w:r>
      <w:r>
        <w:t xml:space="preserve"> </w:t>
      </w:r>
      <w:r>
        <w:rPr>
          <w:iCs/>
          <w:i/>
        </w:rPr>
        <w:t xml:space="preserve">Aerospace Engineer</w:t>
      </w:r>
      <w:r>
        <w:t xml:space="preserve"> </w:t>
      </w:r>
      <w:r>
        <w:t xml:space="preserve">in Colombo must therefore engage with the Ministry of Technology to advocate for frameworks supporting drone corridors over industrial zones or agricultural belts—a step toward establishing Sri Lanka as a testbed for Southeast Asian aerospace applications.</w:t>
      </w:r>
    </w:p>
    <w:bookmarkEnd w:id="23"/>
    <w:bookmarkStart w:id="24" w:name="X2b50ea502ea76022417b12f803850eac5b22bd9"/>
    <w:p>
      <w:pPr>
        <w:pStyle w:val="Heading2"/>
      </w:pPr>
      <w:r>
        <w:t xml:space="preserve">Conclusion: Building a Future from Colombo</w:t>
      </w:r>
    </w:p>
    <w:p>
      <w:pPr>
        <w:pStyle w:val="FirstParagraph"/>
      </w:pPr>
      <w:r>
        <w:t xml:space="preserve">This Dissertation concludes that the</w:t>
      </w:r>
      <w:r>
        <w:t xml:space="preserve"> </w:t>
      </w:r>
      <w:r>
        <w:rPr>
          <w:iCs/>
          <w:i/>
        </w:rPr>
        <w:t xml:space="preserve">Aerospace Engineer</w:t>
      </w:r>
      <w:r>
        <w:t xml:space="preserve"> </w:t>
      </w:r>
      <w:r>
        <w:t xml:space="preserve">is not a distant ideal for Sri Lanka Colombo but an immediate catalyst for inclusive growth. By redirecting aerospace expertise toward localized challenges—from optimizing the Colombo Port’s cargo workflows using AI-driven air logistics to deploying solar-powered UAVs for malaria vector surveillance—the field transitions from theoretical exercise to tangible national asset. The strategic importance of this role cannot be overstated: as Sri Lanka seeks economic diversification beyond tourism and apparel, aerospace engineering offers a unique pathway to high-value, knowledge-intensive industries that generate skilled jobs in Colombo and ripple outward to rural communities.</w:t>
      </w:r>
    </w:p>
    <w:p>
      <w:pPr>
        <w:pStyle w:val="BodyText"/>
      </w:pPr>
      <w:r>
        <w:t xml:space="preserve">Ultimately, the success of this vision depends on systemic investment. The Dissertation calls for partnerships between industry (like SriLankan Airlines’ emerging sustainability initiatives), academia (University of Colombo’s proposed Aerospace Technology Centre), and government to create a cohesive pipeline for</w:t>
      </w:r>
      <w:r>
        <w:t xml:space="preserve"> </w:t>
      </w:r>
      <w:r>
        <w:rPr>
          <w:iCs/>
          <w:i/>
        </w:rPr>
        <w:t xml:space="preserve">Aerospace Engineer</w:t>
      </w:r>
      <w:r>
        <w:t xml:space="preserve"> </w:t>
      </w:r>
      <w:r>
        <w:t xml:space="preserve">talent. In doing so, Sri Lanka Colombo can transcend its current status as a regional transit hub and emerge as a model for how developing nations leverage aerospace innovation to solve pressing local needs. The future of Sri Lanka’s technological sovereignty begins not in distant capitals but with the engineers designing solutions right here in Colombo.</w:t>
      </w:r>
    </w:p>
    <w:p>
      <w:pPr>
        <w:pStyle w:val="BodyText"/>
      </w:pPr>
      <w:r>
        <w:rPr>
          <w:iCs/>
          <w:i/>
        </w:rPr>
        <w:t xml:space="preserve">This Dissertation affirms that the journey of an Aerospace Engineer in Sri Lanka Colombo is not merely about building machines—it is about engineering a more resilient, connected, and innovativ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erospace Engineer in Sri Lanka Colombo</dc:title>
  <dc:creator/>
  <dc:language>en</dc:language>
  <cp:keywords/>
  <dcterms:created xsi:type="dcterms:W3CDTF">2026-04-29T04:32:39Z</dcterms:created>
  <dcterms:modified xsi:type="dcterms:W3CDTF">2026-04-29T04:32:39Z</dcterms:modified>
</cp:coreProperties>
</file>

<file path=docProps/custom.xml><?xml version="1.0" encoding="utf-8"?>
<Properties xmlns="http://schemas.openxmlformats.org/officeDocument/2006/custom-properties" xmlns:vt="http://schemas.openxmlformats.org/officeDocument/2006/docPropsVTypes"/>
</file>